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0B681" w14:textId="4399B524" w:rsidR="000C6E3F" w:rsidRPr="001A5C98" w:rsidRDefault="001A5C98" w:rsidP="00D96D34">
      <w:pPr>
        <w:pStyle w:val="Tytu"/>
      </w:pPr>
      <w:r w:rsidRPr="001A5C98">
        <w:t>Assignment/</w:t>
      </w:r>
      <w:r w:rsidRPr="00CB5E71">
        <w:rPr>
          <w:noProof/>
        </w:rPr>
        <w:t>exercise</w:t>
      </w:r>
      <w:r w:rsidR="00EC2DFB">
        <w:t xml:space="preserve"> 2</w:t>
      </w:r>
      <w:r w:rsidRPr="001A5C98">
        <w:t>: PHP</w:t>
      </w:r>
      <w:r w:rsidR="00EC2DFB">
        <w:t>/DB System</w:t>
      </w:r>
    </w:p>
    <w:p w14:paraId="5D96607B" w14:textId="77777777" w:rsidR="001A5C98" w:rsidRPr="001A5C98" w:rsidRDefault="001A5C98" w:rsidP="006315A8">
      <w:pPr>
        <w:pStyle w:val="Podtytu"/>
      </w:pPr>
      <w:r w:rsidRPr="001A5C98">
        <w:t>Michał Pawlicki</w:t>
      </w:r>
    </w:p>
    <w:p w14:paraId="6D0044FE" w14:textId="77777777" w:rsidR="001A5C98" w:rsidRDefault="00900F26" w:rsidP="006315A8">
      <w:pPr>
        <w:spacing w:before="2280"/>
        <w:jc w:val="center"/>
      </w:pPr>
      <w:hyperlink r:id="rId7" w:history="1">
        <w:r w:rsidR="001A5C98" w:rsidRPr="00AA5986">
          <w:rPr>
            <w:rStyle w:val="Hipercze"/>
          </w:rPr>
          <w:t>Cph-mp394@cphbusiness.dk</w:t>
        </w:r>
      </w:hyperlink>
    </w:p>
    <w:p w14:paraId="3E63BD35" w14:textId="7F553B76" w:rsidR="001A5C98" w:rsidRDefault="001A5C98" w:rsidP="006315A8">
      <w:pPr>
        <w:jc w:val="center"/>
      </w:pPr>
      <w:r>
        <w:t xml:space="preserve">Solution: </w:t>
      </w:r>
      <w:hyperlink r:id="rId8" w:history="1">
        <w:r w:rsidR="009065AC" w:rsidRPr="009336CB">
          <w:rPr>
            <w:rStyle w:val="Hipercze"/>
          </w:rPr>
          <w:t>http://projects.michaeldesign.pl/flashcardsreborn/</w:t>
        </w:r>
      </w:hyperlink>
    </w:p>
    <w:p w14:paraId="135E7AB1" w14:textId="56B74E8F" w:rsidR="006D15C1" w:rsidRDefault="001A5C98" w:rsidP="006315A8">
      <w:pPr>
        <w:jc w:val="center"/>
      </w:pPr>
      <w:r>
        <w:t xml:space="preserve">Source on GitHub: </w:t>
      </w:r>
      <w:hyperlink r:id="rId9" w:history="1">
        <w:r w:rsidR="00F20B63" w:rsidRPr="009336CB">
          <w:rPr>
            <w:rStyle w:val="Hipercze"/>
          </w:rPr>
          <w:t>https://github.com/magicmychal/flashcardsreborn</w:t>
        </w:r>
      </w:hyperlink>
      <w:r w:rsidR="00F20B63">
        <w:t xml:space="preserve"> </w:t>
      </w:r>
    </w:p>
    <w:p w14:paraId="3A64039B" w14:textId="2F95354A" w:rsidR="009065AC" w:rsidRDefault="00FA0A8A" w:rsidP="00EC2DFB">
      <w:pPr>
        <w:jc w:val="both"/>
      </w:pPr>
      <w:r>
        <w:t xml:space="preserve"> </w:t>
      </w:r>
    </w:p>
    <w:p w14:paraId="0A2A1733" w14:textId="77777777" w:rsidR="009065AC" w:rsidRDefault="009065AC">
      <w:r>
        <w:br w:type="page"/>
      </w:r>
    </w:p>
    <w:p w14:paraId="31330006" w14:textId="57C31CBC" w:rsidR="006D5EAA" w:rsidRDefault="006D5EAA" w:rsidP="00212032">
      <w:pPr>
        <w:pStyle w:val="Nagwek1"/>
        <w:rPr>
          <w:color w:val="D91D77"/>
        </w:rPr>
      </w:pPr>
      <w:r w:rsidRPr="00003FBE">
        <w:rPr>
          <w:color w:val="D91D77"/>
        </w:rPr>
        <w:lastRenderedPageBreak/>
        <w:t xml:space="preserve">Project description </w:t>
      </w:r>
    </w:p>
    <w:p w14:paraId="733237E7" w14:textId="5C239F51" w:rsidR="00E27E34" w:rsidRPr="00AB45EF" w:rsidRDefault="00E27E34" w:rsidP="00E45001">
      <w:pPr>
        <w:pStyle w:val="Nagwek2"/>
        <w:rPr>
          <w:color w:val="D91D77"/>
        </w:rPr>
      </w:pPr>
      <w:r w:rsidRPr="00AB45EF">
        <w:rPr>
          <w:color w:val="D91D77"/>
        </w:rPr>
        <w:t>Using CRUD</w:t>
      </w:r>
    </w:p>
    <w:p w14:paraId="486FE239" w14:textId="02C09579" w:rsidR="00053471" w:rsidRDefault="00C90597" w:rsidP="00EC2DFB">
      <w:pPr>
        <w:jc w:val="both"/>
      </w:pPr>
      <w:r>
        <w:t xml:space="preserve">CRUD – create, read, update, delete. Those were </w:t>
      </w:r>
      <w:r w:rsidR="004A04BF">
        <w:t xml:space="preserve">4 main features that </w:t>
      </w:r>
      <w:r w:rsidR="006B23D3">
        <w:t xml:space="preserve">had to be implemented in this project. </w:t>
      </w:r>
      <w:r w:rsidR="002218F5">
        <w:t xml:space="preserve">The idea behind the </w:t>
      </w:r>
      <w:r w:rsidR="002218F5" w:rsidRPr="00B160C4">
        <w:rPr>
          <w:noProof/>
        </w:rPr>
        <w:t>webpage</w:t>
      </w:r>
      <w:r w:rsidR="002218F5">
        <w:t xml:space="preserve"> was to make the web version of existing </w:t>
      </w:r>
      <w:r w:rsidR="00351A9E">
        <w:t xml:space="preserve">mobile application – Flashcards. The functionality includes managing categories and </w:t>
      </w:r>
      <w:r w:rsidR="00961B2A" w:rsidRPr="00B160C4">
        <w:rPr>
          <w:noProof/>
        </w:rPr>
        <w:t>flashcards</w:t>
      </w:r>
      <w:r w:rsidR="00961B2A">
        <w:t xml:space="preserve">. </w:t>
      </w:r>
    </w:p>
    <w:p w14:paraId="37181531" w14:textId="446D5991" w:rsidR="005F2495" w:rsidRDefault="00D031AD" w:rsidP="00EC2DFB">
      <w:pPr>
        <w:jc w:val="both"/>
      </w:pPr>
      <w:r>
        <w:t>Let</w:t>
      </w:r>
      <w:r w:rsidR="00A85CA4">
        <w:t xml:space="preserve">’s start with the </w:t>
      </w:r>
      <w:r w:rsidR="004B376C">
        <w:t>entrance -</w:t>
      </w:r>
      <w:r w:rsidR="00A85CA4">
        <w:t xml:space="preserve"> </w:t>
      </w:r>
      <w:r w:rsidR="00A85CA4" w:rsidRPr="00B160C4">
        <w:rPr>
          <w:noProof/>
        </w:rPr>
        <w:t>login</w:t>
      </w:r>
      <w:r w:rsidR="00A85CA4">
        <w:t xml:space="preserve"> and registering a new user. </w:t>
      </w:r>
    </w:p>
    <w:p w14:paraId="37A205DF" w14:textId="77777777" w:rsidR="00213341" w:rsidRDefault="005F2495" w:rsidP="00213341">
      <w:pPr>
        <w:keepNext/>
        <w:jc w:val="both"/>
      </w:pPr>
      <w:r>
        <w:rPr>
          <w:noProof/>
        </w:rPr>
        <w:drawing>
          <wp:inline distT="0" distB="0" distL="0" distR="0" wp14:anchorId="0F12D956" wp14:editId="09F3AF25">
            <wp:extent cx="5945505" cy="3345180"/>
            <wp:effectExtent l="0" t="0" r="0" b="7620"/>
            <wp:docPr id="10" name="Obraz 10" descr="C:\Users\micha\AppData\Local\Microsoft\Windows\INetCache\Content.Word\Zrzut ekranu (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icha\AppData\Local\Microsoft\Windows\INetCache\Content.Word\Zrzut ekranu (9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505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E957E" w14:textId="24ADEA26" w:rsidR="00F2120B" w:rsidRDefault="00213341" w:rsidP="00213341">
      <w:pPr>
        <w:pStyle w:val="Legenda"/>
        <w:jc w:val="both"/>
      </w:pPr>
      <w:fldSimple w:instr=" SEQ Figure \* ARABIC ">
        <w:r w:rsidR="0044174D">
          <w:rPr>
            <w:noProof/>
          </w:rPr>
          <w:t>1</w:t>
        </w:r>
      </w:fldSimple>
      <w:r>
        <w:t xml:space="preserve"> - the main screen</w:t>
      </w:r>
    </w:p>
    <w:p w14:paraId="60E33017" w14:textId="4FCC62C7" w:rsidR="00153096" w:rsidRDefault="005F2495" w:rsidP="00EC2DFB">
      <w:pPr>
        <w:jc w:val="both"/>
        <w:rPr>
          <w:noProof/>
        </w:rPr>
      </w:pPr>
      <w:r>
        <w:rPr>
          <w:noProof/>
        </w:rPr>
        <w:t xml:space="preserve">That’s </w:t>
      </w:r>
      <w:r w:rsidR="00B160C4">
        <w:rPr>
          <w:noProof/>
        </w:rPr>
        <w:t>the</w:t>
      </w:r>
      <w:r w:rsidRPr="00B160C4">
        <w:rPr>
          <w:noProof/>
        </w:rPr>
        <w:t xml:space="preserve"> first</w:t>
      </w:r>
      <w:r>
        <w:rPr>
          <w:noProof/>
        </w:rPr>
        <w:t xml:space="preserve"> example of ‘CR’ – create and read. </w:t>
      </w:r>
      <w:r w:rsidR="00C053A6">
        <w:rPr>
          <w:noProof/>
        </w:rPr>
        <w:t xml:space="preserve">What’s interesting here is that </w:t>
      </w:r>
      <w:r w:rsidR="001D7876">
        <w:rPr>
          <w:noProof/>
        </w:rPr>
        <w:t xml:space="preserve">both login and </w:t>
      </w:r>
      <w:r w:rsidR="001D7876" w:rsidRPr="00B160C4">
        <w:rPr>
          <w:noProof/>
        </w:rPr>
        <w:t>si</w:t>
      </w:r>
      <w:r w:rsidR="00B160C4">
        <w:rPr>
          <w:noProof/>
        </w:rPr>
        <w:t>gn</w:t>
      </w:r>
      <w:r w:rsidR="001D7876" w:rsidRPr="00B160C4">
        <w:rPr>
          <w:noProof/>
        </w:rPr>
        <w:t>ing</w:t>
      </w:r>
      <w:r w:rsidR="001D7876">
        <w:rPr>
          <w:noProof/>
        </w:rPr>
        <w:t xml:space="preserve"> up are wrapped in a function and are stored in the separate file </w:t>
      </w:r>
      <w:r w:rsidR="00DB33D7">
        <w:rPr>
          <w:noProof/>
        </w:rPr>
        <w:t>(login.php) and also that allows to call</w:t>
      </w:r>
      <w:r w:rsidR="00B160C4">
        <w:rPr>
          <w:noProof/>
        </w:rPr>
        <w:t xml:space="preserve"> a</w:t>
      </w:r>
      <w:r w:rsidR="00DB33D7">
        <w:rPr>
          <w:noProof/>
        </w:rPr>
        <w:t xml:space="preserve"> </w:t>
      </w:r>
      <w:r w:rsidR="00DB33D7" w:rsidRPr="00B160C4">
        <w:rPr>
          <w:noProof/>
        </w:rPr>
        <w:t>function</w:t>
      </w:r>
      <w:r w:rsidR="00DB33D7">
        <w:rPr>
          <w:noProof/>
        </w:rPr>
        <w:t xml:space="preserve"> in the places where the </w:t>
      </w:r>
      <w:r w:rsidR="003055DB">
        <w:rPr>
          <w:noProof/>
        </w:rPr>
        <w:t>alert text (for eg. ‘incorrect login’) should appear.</w:t>
      </w:r>
    </w:p>
    <w:p w14:paraId="077BAD1B" w14:textId="2BBF1D8B" w:rsidR="00153096" w:rsidRDefault="0052188F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DDD2820" wp14:editId="27674E01">
                <wp:simplePos x="0" y="0"/>
                <wp:positionH relativeFrom="column">
                  <wp:posOffset>1209675</wp:posOffset>
                </wp:positionH>
                <wp:positionV relativeFrom="paragraph">
                  <wp:posOffset>2887980</wp:posOffset>
                </wp:positionV>
                <wp:extent cx="3752850" cy="635"/>
                <wp:effectExtent l="0" t="0" r="0" b="0"/>
                <wp:wrapNone/>
                <wp:docPr id="12" name="Pole tekstow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28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EF7EA7" w14:textId="659F81BD" w:rsidR="0052188F" w:rsidRPr="00B94CBE" w:rsidRDefault="0052188F" w:rsidP="0052188F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44174D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singing up function; available in login.ph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DD2820" id="_x0000_t202" coordsize="21600,21600" o:spt="202" path="m,l,21600r21600,l21600,xe">
                <v:stroke joinstyle="miter"/>
                <v:path gradientshapeok="t" o:connecttype="rect"/>
              </v:shapetype>
              <v:shape id="Pole tekstowe 12" o:spid="_x0000_s1026" type="#_x0000_t202" style="position:absolute;margin-left:95.25pt;margin-top:227.4pt;width:295.5pt;height:.0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" stroked="f">
                <v:textbox style="mso-fit-shape-to-text:t" inset="0,0,0,0">
                  <w:txbxContent>
                    <w:p w14:paraId="64EF7EA7" w14:textId="659F81BD" w:rsidR="0052188F" w:rsidRPr="00B94CBE" w:rsidRDefault="0052188F" w:rsidP="0052188F">
                      <w:pPr>
                        <w:pStyle w:val="Legenda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44174D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singing up function; available in login.php</w:t>
                      </w:r>
                    </w:p>
                  </w:txbxContent>
                </v:textbox>
              </v:shape>
            </w:pict>
          </mc:Fallback>
        </mc:AlternateContent>
      </w:r>
      <w:r w:rsidR="00153096">
        <w:rPr>
          <w:noProof/>
        </w:rPr>
        <w:drawing>
          <wp:anchor distT="0" distB="0" distL="114300" distR="114300" simplePos="0" relativeHeight="251658240" behindDoc="0" locked="0" layoutInCell="1" allowOverlap="1" wp14:anchorId="5F54B267" wp14:editId="36D0B204">
            <wp:simplePos x="0" y="0"/>
            <wp:positionH relativeFrom="margin">
              <wp:posOffset>1209675</wp:posOffset>
            </wp:positionH>
            <wp:positionV relativeFrom="paragraph">
              <wp:posOffset>3810</wp:posOffset>
            </wp:positionV>
            <wp:extent cx="3752850" cy="2827067"/>
            <wp:effectExtent l="0" t="0" r="0" b="0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2827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3096">
        <w:rPr>
          <w:noProof/>
        </w:rPr>
        <w:br w:type="page"/>
      </w:r>
    </w:p>
    <w:p w14:paraId="5D9B8BA8" w14:textId="77777777" w:rsidR="00C5683D" w:rsidRDefault="00153096" w:rsidP="00C5683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49645C4" wp14:editId="1BE1E963">
            <wp:extent cx="2770840" cy="2871787"/>
            <wp:effectExtent l="0" t="0" r="0" b="508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75562" cy="287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3FA9A" w14:textId="0A2CA26A" w:rsidR="005F2495" w:rsidRDefault="00C5683D" w:rsidP="00C5683D">
      <w:pPr>
        <w:pStyle w:val="Legenda"/>
        <w:jc w:val="center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44174D">
        <w:rPr>
          <w:noProof/>
        </w:rPr>
        <w:t>3</w:t>
      </w:r>
      <w:r>
        <w:rPr>
          <w:noProof/>
        </w:rPr>
        <w:fldChar w:fldCharType="end"/>
      </w:r>
      <w:r>
        <w:t xml:space="preserve"> - 'Check your </w:t>
      </w:r>
      <w:r w:rsidR="00B160C4">
        <w:t>e</w:t>
      </w:r>
      <w:r w:rsidRPr="00B160C4">
        <w:rPr>
          <w:noProof/>
        </w:rPr>
        <w:t>mail</w:t>
      </w:r>
      <w:r>
        <w:t xml:space="preserve"> and password and try again</w:t>
      </w:r>
      <w:r>
        <w:rPr>
          <w:noProof/>
        </w:rPr>
        <w:t>' alert after incorrect login</w:t>
      </w:r>
    </w:p>
    <w:p w14:paraId="547C596E" w14:textId="753480CE" w:rsidR="00C5683D" w:rsidRDefault="00C5683D" w:rsidP="00C5683D">
      <w:r>
        <w:t xml:space="preserve">When the user creates a new account, </w:t>
      </w:r>
      <w:r w:rsidR="00DF5E70">
        <w:t xml:space="preserve">it </w:t>
      </w:r>
      <w:r w:rsidR="005C3197">
        <w:t xml:space="preserve">is automatically associate with a sample profile picture, so after login user is able to see </w:t>
      </w:r>
      <w:r w:rsidR="00506662">
        <w:t>a</w:t>
      </w:r>
      <w:r w:rsidR="005C3197">
        <w:t xml:space="preserve"> background image on the left side </w:t>
      </w:r>
    </w:p>
    <w:p w14:paraId="01E6F155" w14:textId="77777777" w:rsidR="00D12C2E" w:rsidRDefault="00142370" w:rsidP="00D12C2E">
      <w:pPr>
        <w:keepNext/>
      </w:pPr>
      <w:r>
        <w:rPr>
          <w:noProof/>
        </w:rPr>
        <w:drawing>
          <wp:inline distT="0" distB="0" distL="0" distR="0" wp14:anchorId="0AD23361" wp14:editId="5003E79D">
            <wp:extent cx="5932766" cy="1876470"/>
            <wp:effectExtent l="0" t="0" r="0" b="0"/>
            <wp:docPr id="13" name="Obraz 13" descr="C:\Users\micha\AppData\Local\Microsoft\Windows\INetCache\Content.Word\Zrzut ekranu (1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icha\AppData\Local\Microsoft\Windows\INetCache\Content.Word\Zrzut ekranu (10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4" b="43841"/>
                    <a:stretch/>
                  </pic:blipFill>
                  <pic:spPr bwMode="auto">
                    <a:xfrm>
                      <a:off x="0" y="0"/>
                      <a:ext cx="5932766" cy="187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C52FC4" w14:textId="5F44B938" w:rsidR="005C3197" w:rsidRDefault="00D12C2E" w:rsidP="00D12C2E">
      <w:pPr>
        <w:pStyle w:val="Legenda"/>
        <w:jc w:val="center"/>
      </w:pPr>
      <w:fldSimple w:instr=" SEQ Figure \* ARABIC ">
        <w:r w:rsidR="0044174D">
          <w:rPr>
            <w:noProof/>
          </w:rPr>
          <w:t>4</w:t>
        </w:r>
      </w:fldSimple>
      <w:r>
        <w:t xml:space="preserve"> - custom profile picture on the left</w:t>
      </w:r>
    </w:p>
    <w:p w14:paraId="2BF2D73B" w14:textId="77777777" w:rsidR="00D12C2E" w:rsidRPr="00D12C2E" w:rsidRDefault="00D12C2E" w:rsidP="00D12C2E"/>
    <w:p w14:paraId="60D288F0" w14:textId="39B0E70E" w:rsidR="009E795C" w:rsidRDefault="00A86599" w:rsidP="00EC2DFB">
      <w:pPr>
        <w:jc w:val="both"/>
        <w:rPr>
          <w:noProof/>
        </w:rPr>
      </w:pPr>
      <w:r>
        <w:rPr>
          <w:noProof/>
        </w:rPr>
        <w:t xml:space="preserve">As it can be seen on the </w:t>
      </w:r>
      <w:r w:rsidRPr="00B160C4">
        <w:rPr>
          <w:noProof/>
        </w:rPr>
        <w:t>screensho</w:t>
      </w:r>
      <w:r w:rsidR="00B160C4">
        <w:rPr>
          <w:noProof/>
        </w:rPr>
        <w:t>t</w:t>
      </w:r>
      <w:r>
        <w:rPr>
          <w:noProof/>
        </w:rPr>
        <w:t xml:space="preserve"> above, there are two cards</w:t>
      </w:r>
      <w:r w:rsidR="005E3D84">
        <w:rPr>
          <w:noProof/>
        </w:rPr>
        <w:t xml:space="preserve">, on the left, there’s a one with profile information and it also </w:t>
      </w:r>
      <w:r w:rsidR="005E3D84" w:rsidRPr="00B160C4">
        <w:rPr>
          <w:noProof/>
        </w:rPr>
        <w:t>disp</w:t>
      </w:r>
      <w:r w:rsidR="00B160C4">
        <w:rPr>
          <w:noProof/>
        </w:rPr>
        <w:t>l</w:t>
      </w:r>
      <w:r w:rsidR="005E3D84" w:rsidRPr="00B160C4">
        <w:rPr>
          <w:noProof/>
        </w:rPr>
        <w:t>ay</w:t>
      </w:r>
      <w:r w:rsidR="005E3D84">
        <w:rPr>
          <w:noProof/>
        </w:rPr>
        <w:t xml:space="preserve"> ‘statistics’</w:t>
      </w:r>
      <w:r w:rsidR="00E130FE">
        <w:rPr>
          <w:noProof/>
        </w:rPr>
        <w:t xml:space="preserve"> for the user.</w:t>
      </w:r>
    </w:p>
    <w:p w14:paraId="3EB5CAE4" w14:textId="4D411E32" w:rsidR="009E795C" w:rsidRDefault="009E795C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7CE0A3F" wp14:editId="689B3DE6">
            <wp:simplePos x="0" y="0"/>
            <wp:positionH relativeFrom="margin">
              <wp:align>center</wp:align>
            </wp:positionH>
            <wp:positionV relativeFrom="paragraph">
              <wp:posOffset>4256</wp:posOffset>
            </wp:positionV>
            <wp:extent cx="3531870" cy="1349375"/>
            <wp:effectExtent l="0" t="0" r="0" b="3175"/>
            <wp:wrapNone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187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br w:type="page"/>
      </w:r>
    </w:p>
    <w:p w14:paraId="74826F37" w14:textId="16B58AAA" w:rsidR="004B05C3" w:rsidRDefault="003516A0" w:rsidP="00F7465A">
      <w:pPr>
        <w:keepNext/>
        <w:jc w:val="both"/>
        <w:rPr>
          <w:noProof/>
        </w:rPr>
      </w:pPr>
      <w:r>
        <w:rPr>
          <w:noProof/>
        </w:rPr>
        <w:lastRenderedPageBreak/>
        <w:t xml:space="preserve">From that point, there’s a </w:t>
      </w:r>
      <w:r w:rsidRPr="00B160C4">
        <w:rPr>
          <w:noProof/>
        </w:rPr>
        <w:t>possib</w:t>
      </w:r>
      <w:r w:rsidR="00B160C4">
        <w:rPr>
          <w:noProof/>
        </w:rPr>
        <w:t>il</w:t>
      </w:r>
      <w:r w:rsidRPr="00B160C4">
        <w:rPr>
          <w:noProof/>
        </w:rPr>
        <w:t>ity</w:t>
      </w:r>
      <w:r w:rsidR="00E130FE">
        <w:rPr>
          <w:noProof/>
        </w:rPr>
        <w:t xml:space="preserve"> to go to the page where</w:t>
      </w:r>
      <w:r w:rsidR="00B160C4">
        <w:rPr>
          <w:noProof/>
        </w:rPr>
        <w:t xml:space="preserve"> the</w:t>
      </w:r>
      <w:r w:rsidR="00E130FE">
        <w:rPr>
          <w:noProof/>
        </w:rPr>
        <w:t xml:space="preserve"> </w:t>
      </w:r>
      <w:r w:rsidR="00E130FE" w:rsidRPr="00B160C4">
        <w:rPr>
          <w:noProof/>
        </w:rPr>
        <w:t>profile</w:t>
      </w:r>
      <w:r w:rsidR="00E130FE">
        <w:rPr>
          <w:noProof/>
        </w:rPr>
        <w:t xml:space="preserve"> can be managed or display/add a new category</w:t>
      </w:r>
      <w:r w:rsidR="004B05C3">
        <w:rPr>
          <w:noProof/>
        </w:rPr>
        <w:t>.</w:t>
      </w:r>
    </w:p>
    <w:p w14:paraId="1E81E7DE" w14:textId="1EE93AD3" w:rsidR="00F7465A" w:rsidRDefault="00E130FE" w:rsidP="00F7465A">
      <w:pPr>
        <w:keepNext/>
        <w:jc w:val="both"/>
        <w:rPr>
          <w:noProof/>
        </w:rPr>
      </w:pPr>
      <w:r>
        <w:rPr>
          <w:noProof/>
        </w:rPr>
        <w:t xml:space="preserve"> </w:t>
      </w:r>
      <w:r w:rsidR="00513FB4">
        <w:rPr>
          <w:noProof/>
        </w:rPr>
        <w:drawing>
          <wp:inline distT="0" distB="0" distL="0" distR="0" wp14:anchorId="372EFAD9" wp14:editId="10C41BCC">
            <wp:extent cx="5945150" cy="1917180"/>
            <wp:effectExtent l="0" t="0" r="0" b="6985"/>
            <wp:docPr id="15" name="Obraz 15" descr="C:\Users\micha\AppData\Local\Microsoft\Windows\INetCache\Content.Word\Zrzut ekranu (1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icha\AppData\Local\Microsoft\Windows\INetCache\Content.Word\Zrzut ekranu (16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685"/>
                    <a:stretch/>
                  </pic:blipFill>
                  <pic:spPr bwMode="auto">
                    <a:xfrm>
                      <a:off x="0" y="0"/>
                      <a:ext cx="5945505" cy="191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AB65B1" w14:textId="49502772" w:rsidR="00F11E66" w:rsidRDefault="00F7465A" w:rsidP="00F7465A">
      <w:pPr>
        <w:pStyle w:val="Legenda"/>
        <w:jc w:val="both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44174D">
        <w:rPr>
          <w:noProof/>
        </w:rPr>
        <w:t>5</w:t>
      </w:r>
      <w:r>
        <w:rPr>
          <w:noProof/>
        </w:rPr>
        <w:fldChar w:fldCharType="end"/>
      </w:r>
      <w:r>
        <w:t xml:space="preserve"> - managing profile</w:t>
      </w:r>
    </w:p>
    <w:p w14:paraId="60989064" w14:textId="7241F5C8" w:rsidR="00D01788" w:rsidRDefault="00F11E66" w:rsidP="00EC2DFB">
      <w:pPr>
        <w:jc w:val="both"/>
        <w:rPr>
          <w:noProof/>
        </w:rPr>
      </w:pPr>
      <w:r>
        <w:rPr>
          <w:noProof/>
        </w:rPr>
        <w:t xml:space="preserve">Focusing for a bit on managing an account. </w:t>
      </w:r>
      <w:r w:rsidR="00DA223E">
        <w:rPr>
          <w:noProof/>
        </w:rPr>
        <w:t xml:space="preserve">This is an example of ‘U’ – update. </w:t>
      </w:r>
      <w:r w:rsidR="00B160C4">
        <w:rPr>
          <w:noProof/>
        </w:rPr>
        <w:t>The u</w:t>
      </w:r>
      <w:r w:rsidR="00DA223E" w:rsidRPr="00B160C4">
        <w:rPr>
          <w:noProof/>
        </w:rPr>
        <w:t>ser</w:t>
      </w:r>
      <w:r w:rsidR="00DA223E">
        <w:rPr>
          <w:noProof/>
        </w:rPr>
        <w:t xml:space="preserve"> can change </w:t>
      </w:r>
      <w:r w:rsidR="00D2056C">
        <w:rPr>
          <w:noProof/>
        </w:rPr>
        <w:t>their</w:t>
      </w:r>
      <w:r w:rsidR="00DA223E">
        <w:rPr>
          <w:noProof/>
        </w:rPr>
        <w:t xml:space="preserve"> name and mail whereas new mail is also going through checking if it’s in the database since that’s an ID that user </w:t>
      </w:r>
      <w:r w:rsidR="00DA223E" w:rsidRPr="00AC1B10">
        <w:rPr>
          <w:noProof/>
        </w:rPr>
        <w:t>use</w:t>
      </w:r>
      <w:r w:rsidR="00D2056C" w:rsidRPr="00D2056C">
        <w:rPr>
          <w:noProof/>
        </w:rPr>
        <w:t>s</w:t>
      </w:r>
      <w:r w:rsidR="00DA223E">
        <w:rPr>
          <w:noProof/>
        </w:rPr>
        <w:t xml:space="preserve"> to </w:t>
      </w:r>
      <w:r w:rsidR="00DA223E" w:rsidRPr="00AC1B10">
        <w:rPr>
          <w:noProof/>
        </w:rPr>
        <w:t>login</w:t>
      </w:r>
      <w:r w:rsidR="00DA223E">
        <w:rPr>
          <w:noProof/>
        </w:rPr>
        <w:t xml:space="preserve">. From that </w:t>
      </w:r>
      <w:r w:rsidR="00DA223E" w:rsidRPr="00D2056C">
        <w:rPr>
          <w:noProof/>
        </w:rPr>
        <w:t>point</w:t>
      </w:r>
      <w:r w:rsidR="00D2056C">
        <w:rPr>
          <w:noProof/>
        </w:rPr>
        <w:t>,</w:t>
      </w:r>
      <w:r w:rsidR="00DA223E">
        <w:rPr>
          <w:noProof/>
        </w:rPr>
        <w:t xml:space="preserve"> it is also to upload a new picture. The old one is going to stay on the server. </w:t>
      </w:r>
      <w:r w:rsidR="00566F71">
        <w:rPr>
          <w:noProof/>
        </w:rPr>
        <w:t xml:space="preserve">Multiple users can upload the same file. </w:t>
      </w:r>
      <w:r>
        <w:rPr>
          <w:noProof/>
        </w:rPr>
        <w:t xml:space="preserve"> </w:t>
      </w:r>
    </w:p>
    <w:p w14:paraId="12234923" w14:textId="431622BA" w:rsidR="00D01788" w:rsidRDefault="00D01788" w:rsidP="00EC2DFB">
      <w:pPr>
        <w:jc w:val="both"/>
        <w:rPr>
          <w:noProof/>
        </w:rPr>
      </w:pPr>
      <w:r>
        <w:rPr>
          <w:noProof/>
        </w:rPr>
        <w:t xml:space="preserve">That page is also an example of ‘D’ – delete. </w:t>
      </w:r>
      <w:r w:rsidR="00AC1B10">
        <w:rPr>
          <w:noProof/>
        </w:rPr>
        <w:t>The u</w:t>
      </w:r>
      <w:r w:rsidRPr="00AC1B10">
        <w:rPr>
          <w:noProof/>
        </w:rPr>
        <w:t>ser</w:t>
      </w:r>
      <w:r>
        <w:rPr>
          <w:noProof/>
        </w:rPr>
        <w:t xml:space="preserve"> can delete their account </w:t>
      </w:r>
      <w:r w:rsidR="00AC1B10">
        <w:rPr>
          <w:noProof/>
        </w:rPr>
        <w:t>at</w:t>
      </w:r>
      <w:r>
        <w:rPr>
          <w:noProof/>
        </w:rPr>
        <w:t xml:space="preserve"> that point, but before that </w:t>
      </w:r>
      <w:r w:rsidR="001D630C">
        <w:rPr>
          <w:noProof/>
        </w:rPr>
        <w:t>there’s a confirmation alert</w:t>
      </w:r>
      <w:r w:rsidR="00CC3DD6">
        <w:rPr>
          <w:noProof/>
        </w:rPr>
        <w:t>.</w:t>
      </w:r>
    </w:p>
    <w:p w14:paraId="37D0BAA8" w14:textId="57E7DA5B" w:rsidR="001E7452" w:rsidRDefault="00EB7C61" w:rsidP="001E7452">
      <w:pPr>
        <w:keepNext/>
        <w:jc w:val="center"/>
      </w:pPr>
      <w:r>
        <w:rPr>
          <w:noProof/>
        </w:rPr>
        <w:drawing>
          <wp:inline distT="0" distB="0" distL="0" distR="0" wp14:anchorId="1CD65939" wp14:editId="40148BF4">
            <wp:extent cx="6037170" cy="2695530"/>
            <wp:effectExtent l="0" t="0" r="1905" b="0"/>
            <wp:docPr id="17" name="Obraz 17" descr="C:\Users\micha\AppData\Local\Microsoft\Windows\INetCache\Content.Word\Zrzut ekranu (1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icha\AppData\Local\Microsoft\Windows\INetCache\Content.Word\Zrzut ekranu (17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24" t="37485" r="30755" b="34374"/>
                    <a:stretch/>
                  </pic:blipFill>
                  <pic:spPr bwMode="auto">
                    <a:xfrm>
                      <a:off x="0" y="0"/>
                      <a:ext cx="6081582" cy="2715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D25542" w14:textId="337EBAB4" w:rsidR="00CC3DD6" w:rsidRDefault="001E7452" w:rsidP="001E7452">
      <w:pPr>
        <w:pStyle w:val="Legenda"/>
        <w:jc w:val="center"/>
      </w:pP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44174D">
        <w:rPr>
          <w:noProof/>
        </w:rPr>
        <w:t>6</w:t>
      </w:r>
      <w:r>
        <w:rPr>
          <w:noProof/>
        </w:rPr>
        <w:fldChar w:fldCharType="end"/>
      </w:r>
      <w:r>
        <w:t xml:space="preserve"> - confirmation before deleting an account</w:t>
      </w:r>
    </w:p>
    <w:p w14:paraId="4874389C" w14:textId="17CB454B" w:rsidR="001E7452" w:rsidRPr="001E7452" w:rsidRDefault="001E7452" w:rsidP="001E7452">
      <w:r>
        <w:t>After deleting an account</w:t>
      </w:r>
      <w:r w:rsidR="00F92C60">
        <w:t>,</w:t>
      </w:r>
      <w:r w:rsidR="00AC1B10">
        <w:t xml:space="preserve"> the</w:t>
      </w:r>
      <w:r w:rsidR="00F92C60">
        <w:t xml:space="preserve"> </w:t>
      </w:r>
      <w:r w:rsidR="00F92C60" w:rsidRPr="00AC1B10">
        <w:rPr>
          <w:noProof/>
        </w:rPr>
        <w:t>session</w:t>
      </w:r>
      <w:r w:rsidR="00F92C60">
        <w:t xml:space="preserve"> is also ended, so there’s no way to make any operation on</w:t>
      </w:r>
      <w:r w:rsidR="00907F7C">
        <w:t xml:space="preserve"> the deleted account</w:t>
      </w:r>
      <w:r w:rsidR="00DF6E5F">
        <w:t>. U</w:t>
      </w:r>
      <w:r w:rsidR="00F92C60">
        <w:t>nfortunately</w:t>
      </w:r>
      <w:r w:rsidR="00DD38CE">
        <w:t>,</w:t>
      </w:r>
      <w:r w:rsidR="00F92C60">
        <w:t xml:space="preserve"> profile picture stays on the server</w:t>
      </w:r>
      <w:r w:rsidR="00DF6E5F">
        <w:t>.</w:t>
      </w:r>
    </w:p>
    <w:p w14:paraId="64652DCE" w14:textId="77777777" w:rsidR="00447A17" w:rsidRDefault="001E7896" w:rsidP="00447A17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5B9C74F9" wp14:editId="2C5FE651">
            <wp:extent cx="5945505" cy="2141532"/>
            <wp:effectExtent l="0" t="0" r="0" b="0"/>
            <wp:docPr id="16" name="Obraz 16" descr="C:\Users\micha\AppData\Local\Microsoft\Windows\INetCache\Content.Word\Zrzut ekranu (1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icha\AppData\Local\Microsoft\Windows\INetCache\Content.Word\Zrzut ekranu (1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981"/>
                    <a:stretch/>
                  </pic:blipFill>
                  <pic:spPr bwMode="auto">
                    <a:xfrm>
                      <a:off x="0" y="0"/>
                      <a:ext cx="5945505" cy="2141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4217AC" w14:textId="0D5DDC5B" w:rsidR="003055DB" w:rsidRDefault="00447A17" w:rsidP="00447A17">
      <w:pPr>
        <w:pStyle w:val="Legenda"/>
        <w:jc w:val="both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44174D">
        <w:rPr>
          <w:noProof/>
        </w:rPr>
        <w:t>7</w:t>
      </w:r>
      <w:r>
        <w:rPr>
          <w:noProof/>
        </w:rPr>
        <w:fldChar w:fldCharType="end"/>
      </w:r>
      <w:r>
        <w:t xml:space="preserve"> - screen of adding a new category</w:t>
      </w:r>
    </w:p>
    <w:p w14:paraId="6798F09B" w14:textId="4EA051B9" w:rsidR="005E3D84" w:rsidRDefault="00DD38CE" w:rsidP="00EC2DFB">
      <w:pPr>
        <w:jc w:val="both"/>
        <w:rPr>
          <w:noProof/>
        </w:rPr>
      </w:pPr>
      <w:r>
        <w:rPr>
          <w:noProof/>
        </w:rPr>
        <w:t xml:space="preserve">Going back to the </w:t>
      </w:r>
      <w:r w:rsidRPr="00AC1B10">
        <w:rPr>
          <w:noProof/>
        </w:rPr>
        <w:t>main</w:t>
      </w:r>
      <w:r>
        <w:rPr>
          <w:noProof/>
        </w:rPr>
        <w:t xml:space="preserve"> </w:t>
      </w:r>
      <w:r w:rsidRPr="00AC1B10">
        <w:rPr>
          <w:noProof/>
        </w:rPr>
        <w:t>scr</w:t>
      </w:r>
      <w:r w:rsidR="00AC1B10">
        <w:rPr>
          <w:noProof/>
        </w:rPr>
        <w:t>e</w:t>
      </w:r>
      <w:r w:rsidRPr="00AC1B10">
        <w:rPr>
          <w:noProof/>
        </w:rPr>
        <w:t>en</w:t>
      </w:r>
      <w:r>
        <w:rPr>
          <w:noProof/>
        </w:rPr>
        <w:t xml:space="preserve">, there’s </w:t>
      </w:r>
      <w:r w:rsidRPr="00AC1B10">
        <w:rPr>
          <w:noProof/>
        </w:rPr>
        <w:t>a</w:t>
      </w:r>
      <w:r w:rsidR="00AC1B10">
        <w:rPr>
          <w:noProof/>
        </w:rPr>
        <w:t>n</w:t>
      </w:r>
      <w:r w:rsidRPr="00AC1B10">
        <w:rPr>
          <w:noProof/>
        </w:rPr>
        <w:t xml:space="preserve"> option</w:t>
      </w:r>
      <w:r>
        <w:rPr>
          <w:noProof/>
        </w:rPr>
        <w:t xml:space="preserve"> to add a new category. </w:t>
      </w:r>
      <w:r w:rsidR="005562BC">
        <w:rPr>
          <w:noProof/>
        </w:rPr>
        <w:t xml:space="preserve">Here </w:t>
      </w:r>
      <w:r w:rsidR="00E735AA">
        <w:rPr>
          <w:noProof/>
        </w:rPr>
        <w:t xml:space="preserve">There’s also </w:t>
      </w:r>
      <w:r w:rsidR="00E735AA" w:rsidRPr="00AC1B10">
        <w:rPr>
          <w:noProof/>
        </w:rPr>
        <w:t>a select</w:t>
      </w:r>
      <w:r w:rsidR="00E735AA">
        <w:rPr>
          <w:noProof/>
        </w:rPr>
        <w:t xml:space="preserve"> statement to draw the list of languages available in the database </w:t>
      </w:r>
    </w:p>
    <w:p w14:paraId="5EB457A0" w14:textId="5A870701" w:rsidR="00E735AA" w:rsidRDefault="00E735AA" w:rsidP="00EC2DFB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6B2D3468" wp14:editId="6248EA95">
            <wp:extent cx="5943600" cy="1560195"/>
            <wp:effectExtent l="0" t="0" r="0" b="1905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F44C4" w14:textId="0CBFDC06" w:rsidR="001A5D12" w:rsidRDefault="001A5D12" w:rsidP="00EC2DFB">
      <w:pPr>
        <w:jc w:val="both"/>
        <w:rPr>
          <w:noProof/>
        </w:rPr>
      </w:pPr>
      <w:r>
        <w:rPr>
          <w:noProof/>
        </w:rPr>
        <w:t xml:space="preserve">Being inside </w:t>
      </w:r>
      <w:r w:rsidRPr="00AC1B10">
        <w:rPr>
          <w:noProof/>
        </w:rPr>
        <w:t>cate</w:t>
      </w:r>
      <w:r w:rsidR="00AC1B10">
        <w:rPr>
          <w:noProof/>
        </w:rPr>
        <w:t>go</w:t>
      </w:r>
      <w:r w:rsidRPr="00AC1B10">
        <w:rPr>
          <w:noProof/>
        </w:rPr>
        <w:t>ry</w:t>
      </w:r>
      <w:r>
        <w:rPr>
          <w:noProof/>
        </w:rPr>
        <w:t xml:space="preserve">, there’s an option to add a new </w:t>
      </w:r>
      <w:r w:rsidRPr="00AC1B10">
        <w:rPr>
          <w:noProof/>
        </w:rPr>
        <w:t>flashcard</w:t>
      </w:r>
      <w:r>
        <w:rPr>
          <w:noProof/>
        </w:rPr>
        <w:t xml:space="preserve">. </w:t>
      </w:r>
    </w:p>
    <w:p w14:paraId="525A77CF" w14:textId="77777777" w:rsidR="00DE4060" w:rsidRDefault="00B215AB" w:rsidP="00DE4060">
      <w:pPr>
        <w:keepNext/>
        <w:jc w:val="both"/>
      </w:pPr>
      <w:r>
        <w:rPr>
          <w:noProof/>
        </w:rPr>
        <w:drawing>
          <wp:inline distT="0" distB="0" distL="0" distR="0" wp14:anchorId="72C34EB0" wp14:editId="10037C01">
            <wp:extent cx="5945505" cy="2175492"/>
            <wp:effectExtent l="0" t="0" r="0" b="0"/>
            <wp:docPr id="19" name="Obraz 19" descr="C:\Users\micha\AppData\Local\Microsoft\Windows\INetCache\Content.Word\Zrzut ekranu (1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icha\AppData\Local\Microsoft\Windows\INetCache\Content.Word\Zrzut ekranu (14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892"/>
                    <a:stretch/>
                  </pic:blipFill>
                  <pic:spPr bwMode="auto">
                    <a:xfrm>
                      <a:off x="0" y="0"/>
                      <a:ext cx="5945505" cy="217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87C115" w14:textId="04EF52B7" w:rsidR="00DE4060" w:rsidRPr="00DE4060" w:rsidRDefault="00DE4060" w:rsidP="00DE4060">
      <w:pPr>
        <w:pStyle w:val="Legenda"/>
        <w:jc w:val="both"/>
      </w:pP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44174D">
        <w:rPr>
          <w:noProof/>
        </w:rPr>
        <w:t>8</w:t>
      </w:r>
      <w:r>
        <w:rPr>
          <w:noProof/>
        </w:rPr>
        <w:fldChar w:fldCharType="end"/>
      </w:r>
      <w:r>
        <w:t xml:space="preserve"> - tips for users on the left, adding a new </w:t>
      </w:r>
      <w:r w:rsidRPr="00AC1B10">
        <w:rPr>
          <w:noProof/>
        </w:rPr>
        <w:t>flashcard</w:t>
      </w:r>
      <w:r>
        <w:t xml:space="preserve"> on the right</w:t>
      </w:r>
    </w:p>
    <w:p w14:paraId="3B613E69" w14:textId="77777777" w:rsidR="00D54596" w:rsidRDefault="00BF619D" w:rsidP="00D54596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0869C610" wp14:editId="01545AB6">
            <wp:extent cx="5942323" cy="2497422"/>
            <wp:effectExtent l="0" t="0" r="1905" b="0"/>
            <wp:docPr id="20" name="Obraz 20" descr="C:\Users\micha\AppData\Local\Microsoft\Windows\INetCache\Content.Word\Zrzut ekranu (1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icha\AppData\Local\Microsoft\Windows\INetCache\Content.Word\Zrzut ekranu (15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284"/>
                    <a:stretch/>
                  </pic:blipFill>
                  <pic:spPr bwMode="auto">
                    <a:xfrm>
                      <a:off x="0" y="0"/>
                      <a:ext cx="5943600" cy="2497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6D68F6" w14:textId="03B6C477" w:rsidR="00E735AA" w:rsidRDefault="00D54596" w:rsidP="00D54596">
      <w:pPr>
        <w:pStyle w:val="Legenda"/>
        <w:jc w:val="both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44174D">
        <w:rPr>
          <w:noProof/>
        </w:rPr>
        <w:t>9</w:t>
      </w:r>
      <w:r>
        <w:rPr>
          <w:noProof/>
        </w:rPr>
        <w:fldChar w:fldCharType="end"/>
      </w:r>
      <w:r>
        <w:t xml:space="preserve"> - sample list of </w:t>
      </w:r>
      <w:r w:rsidRPr="00AC1B10">
        <w:rPr>
          <w:noProof/>
        </w:rPr>
        <w:t>flashcards</w:t>
      </w:r>
      <w:r>
        <w:t xml:space="preserve"> inside category and possibility to delete them</w:t>
      </w:r>
    </w:p>
    <w:p w14:paraId="22BC3909" w14:textId="2B54838C" w:rsidR="00DE4060" w:rsidRDefault="00DE4060" w:rsidP="00EC2DFB">
      <w:pPr>
        <w:jc w:val="both"/>
        <w:rPr>
          <w:noProof/>
        </w:rPr>
      </w:pPr>
      <w:r w:rsidRPr="00AC1B10">
        <w:rPr>
          <w:noProof/>
        </w:rPr>
        <w:t>Del</w:t>
      </w:r>
      <w:r w:rsidR="00AC1B10">
        <w:rPr>
          <w:noProof/>
        </w:rPr>
        <w:t>e</w:t>
      </w:r>
      <w:r w:rsidRPr="00AC1B10">
        <w:rPr>
          <w:noProof/>
        </w:rPr>
        <w:t>te</w:t>
      </w:r>
      <w:r>
        <w:rPr>
          <w:noProof/>
        </w:rPr>
        <w:t xml:space="preserve"> is also used when managing the </w:t>
      </w:r>
      <w:r w:rsidR="00F04280" w:rsidRPr="00AC1B10">
        <w:rPr>
          <w:noProof/>
        </w:rPr>
        <w:t>flashcard</w:t>
      </w:r>
      <w:r w:rsidR="00F04280">
        <w:rPr>
          <w:noProof/>
        </w:rPr>
        <w:t>,</w:t>
      </w:r>
      <w:r w:rsidR="00AC1B10">
        <w:rPr>
          <w:noProof/>
        </w:rPr>
        <w:t xml:space="preserve"> the</w:t>
      </w:r>
      <w:r w:rsidR="00F04280">
        <w:rPr>
          <w:noProof/>
        </w:rPr>
        <w:t xml:space="preserve"> </w:t>
      </w:r>
      <w:r w:rsidR="00F04280" w:rsidRPr="00AC1B10">
        <w:rPr>
          <w:noProof/>
        </w:rPr>
        <w:t>user</w:t>
      </w:r>
      <w:r w:rsidR="00F04280">
        <w:rPr>
          <w:noProof/>
        </w:rPr>
        <w:t xml:space="preserve"> is able to </w:t>
      </w:r>
      <w:r w:rsidR="007C6F09">
        <w:rPr>
          <w:noProof/>
        </w:rPr>
        <w:t xml:space="preserve">delete the specific </w:t>
      </w:r>
      <w:r w:rsidR="007C6F09" w:rsidRPr="00AC1B10">
        <w:rPr>
          <w:noProof/>
        </w:rPr>
        <w:t>flashcard</w:t>
      </w:r>
      <w:r w:rsidR="007C6F09">
        <w:rPr>
          <w:noProof/>
        </w:rPr>
        <w:t xml:space="preserve">. </w:t>
      </w:r>
      <w:r w:rsidR="009D0829">
        <w:rPr>
          <w:noProof/>
        </w:rPr>
        <w:t xml:space="preserve">The upside is that it has to be done by </w:t>
      </w:r>
      <w:r w:rsidR="009D0829" w:rsidRPr="00AC1B10">
        <w:rPr>
          <w:noProof/>
        </w:rPr>
        <w:t>double-clicking</w:t>
      </w:r>
      <w:r w:rsidR="009D0829">
        <w:rPr>
          <w:noProof/>
        </w:rPr>
        <w:t xml:space="preserve"> because the </w:t>
      </w:r>
      <w:r w:rsidR="009D0829" w:rsidRPr="00AC1B10">
        <w:rPr>
          <w:noProof/>
        </w:rPr>
        <w:t>webpage</w:t>
      </w:r>
      <w:r w:rsidR="009D0829">
        <w:rPr>
          <w:noProof/>
        </w:rPr>
        <w:t xml:space="preserve"> has to be refreshed and it cannot be by using ‘header’ due to the fact that on every single page there’s </w:t>
      </w:r>
      <w:r w:rsidR="00234C7A">
        <w:rPr>
          <w:noProof/>
        </w:rPr>
        <w:t xml:space="preserve">already </w:t>
      </w:r>
      <w:r w:rsidR="00FD5190">
        <w:rPr>
          <w:noProof/>
        </w:rPr>
        <w:t xml:space="preserve">at the very beginning </w:t>
      </w:r>
      <w:r w:rsidR="00264406">
        <w:rPr>
          <w:noProof/>
        </w:rPr>
        <w:t>implemented header to check</w:t>
      </w:r>
      <w:r w:rsidR="00234C7A">
        <w:rPr>
          <w:noProof/>
        </w:rPr>
        <w:t xml:space="preserve"> if</w:t>
      </w:r>
      <w:r w:rsidR="00264406">
        <w:rPr>
          <w:noProof/>
        </w:rPr>
        <w:t xml:space="preserve"> the</w:t>
      </w:r>
      <w:r w:rsidR="00234C7A">
        <w:rPr>
          <w:noProof/>
        </w:rPr>
        <w:t xml:space="preserve"> user is logged in.</w:t>
      </w:r>
    </w:p>
    <w:p w14:paraId="0902333C" w14:textId="77777777" w:rsidR="001343AC" w:rsidRDefault="00FD5190" w:rsidP="001343AC">
      <w:pPr>
        <w:keepNext/>
        <w:jc w:val="both"/>
      </w:pPr>
      <w:r>
        <w:rPr>
          <w:noProof/>
        </w:rPr>
        <w:drawing>
          <wp:inline distT="0" distB="0" distL="0" distR="0" wp14:anchorId="06AD8A78" wp14:editId="4E7D7600">
            <wp:extent cx="5943600" cy="999490"/>
            <wp:effectExtent l="0" t="0" r="0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D5B3D" w14:textId="696461C5" w:rsidR="00234C7A" w:rsidRDefault="001343AC" w:rsidP="001343AC">
      <w:pPr>
        <w:pStyle w:val="Legenda"/>
        <w:jc w:val="both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44174D">
        <w:rPr>
          <w:noProof/>
        </w:rPr>
        <w:t>10</w:t>
      </w:r>
      <w:r>
        <w:rPr>
          <w:noProof/>
        </w:rPr>
        <w:fldChar w:fldCharType="end"/>
      </w:r>
      <w:r>
        <w:t xml:space="preserve"> - session starts at the very beginning and checks if someone is logged in</w:t>
      </w:r>
    </w:p>
    <w:p w14:paraId="49F8F96D" w14:textId="2C203DC2" w:rsidR="00C51FD5" w:rsidRPr="00200CD4" w:rsidRDefault="00C51FD5" w:rsidP="008916E3">
      <w:pPr>
        <w:pStyle w:val="Nagwek2"/>
        <w:rPr>
          <w:noProof/>
          <w:color w:val="D91D77"/>
        </w:rPr>
      </w:pPr>
      <w:r w:rsidRPr="00200CD4">
        <w:rPr>
          <w:noProof/>
          <w:color w:val="D91D77"/>
        </w:rPr>
        <w:t>Using session</w:t>
      </w:r>
    </w:p>
    <w:p w14:paraId="6BEDF9E4" w14:textId="61938112" w:rsidR="00C51FD5" w:rsidRDefault="00AC1B10" w:rsidP="00EC2DFB">
      <w:pPr>
        <w:jc w:val="both"/>
        <w:rPr>
          <w:noProof/>
        </w:rPr>
      </w:pPr>
      <w:r>
        <w:rPr>
          <w:noProof/>
        </w:rPr>
        <w:t>The s</w:t>
      </w:r>
      <w:r w:rsidR="00B07304" w:rsidRPr="00AC1B10">
        <w:rPr>
          <w:noProof/>
        </w:rPr>
        <w:t>ession</w:t>
      </w:r>
      <w:r w:rsidR="00B07304">
        <w:rPr>
          <w:noProof/>
        </w:rPr>
        <w:t xml:space="preserve"> starts whenever user access </w:t>
      </w:r>
      <w:r w:rsidR="000278E2">
        <w:rPr>
          <w:noProof/>
        </w:rPr>
        <w:t xml:space="preserve">one of the pages. When they </w:t>
      </w:r>
      <w:r w:rsidR="000278E2" w:rsidRPr="00900F26">
        <w:rPr>
          <w:noProof/>
        </w:rPr>
        <w:t>log in</w:t>
      </w:r>
      <w:r w:rsidR="000278E2">
        <w:rPr>
          <w:noProof/>
        </w:rPr>
        <w:t xml:space="preserve"> 4 sessions variables are created, as listed down below. </w:t>
      </w:r>
    </w:p>
    <w:p w14:paraId="7FEAE313" w14:textId="77777777" w:rsidR="009410A2" w:rsidRDefault="00E822E4" w:rsidP="009410A2">
      <w:pPr>
        <w:keepNext/>
        <w:jc w:val="both"/>
      </w:pPr>
      <w:r>
        <w:rPr>
          <w:noProof/>
        </w:rPr>
        <w:drawing>
          <wp:inline distT="0" distB="0" distL="0" distR="0" wp14:anchorId="45C71C6F" wp14:editId="01292104">
            <wp:extent cx="4953361" cy="1901434"/>
            <wp:effectExtent l="0" t="0" r="0" b="381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63616" cy="1905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CBF8C" w14:textId="7687DF91" w:rsidR="00002821" w:rsidRDefault="009410A2" w:rsidP="009410A2">
      <w:pPr>
        <w:pStyle w:val="Legenda"/>
        <w:jc w:val="both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44174D">
        <w:rPr>
          <w:noProof/>
        </w:rPr>
        <w:t>11</w:t>
      </w:r>
      <w:r>
        <w:rPr>
          <w:noProof/>
        </w:rPr>
        <w:fldChar w:fldCharType="end"/>
      </w:r>
      <w:r>
        <w:t xml:space="preserve"> - after passwords are </w:t>
      </w:r>
      <w:r w:rsidRPr="00900F26">
        <w:rPr>
          <w:noProof/>
        </w:rPr>
        <w:t>veryfied</w:t>
      </w:r>
      <w:r>
        <w:t>, session variables are created</w:t>
      </w:r>
    </w:p>
    <w:p w14:paraId="14DC7C2B" w14:textId="49CBAAD0" w:rsidR="00E822E4" w:rsidRDefault="00332673" w:rsidP="00EC2DFB">
      <w:pPr>
        <w:jc w:val="both"/>
        <w:rPr>
          <w:noProof/>
        </w:rPr>
      </w:pPr>
      <w:r>
        <w:rPr>
          <w:noProof/>
        </w:rPr>
        <w:lastRenderedPageBreak/>
        <w:t>‘person’ is a name, that’s displayed in the dashboard as ‘Welcome, person’. ‘</w:t>
      </w:r>
      <w:r w:rsidRPr="00AC1B10">
        <w:rPr>
          <w:noProof/>
        </w:rPr>
        <w:t>avata</w:t>
      </w:r>
      <w:r w:rsidR="00AC1B10">
        <w:rPr>
          <w:noProof/>
        </w:rPr>
        <w:t>r</w:t>
      </w:r>
      <w:r>
        <w:rPr>
          <w:noProof/>
        </w:rPr>
        <w:t xml:space="preserve">’ is the background of the same card as the name is </w:t>
      </w:r>
      <w:r w:rsidRPr="00AC1B10">
        <w:rPr>
          <w:noProof/>
        </w:rPr>
        <w:t>di</w:t>
      </w:r>
      <w:r w:rsidR="00AC1B10">
        <w:rPr>
          <w:noProof/>
        </w:rPr>
        <w:t>s</w:t>
      </w:r>
      <w:r w:rsidRPr="00AC1B10">
        <w:rPr>
          <w:noProof/>
        </w:rPr>
        <w:t>played</w:t>
      </w:r>
      <w:r>
        <w:rPr>
          <w:noProof/>
        </w:rPr>
        <w:t>. ‘</w:t>
      </w:r>
      <w:r w:rsidRPr="00900F26">
        <w:rPr>
          <w:noProof/>
        </w:rPr>
        <w:t>userid</w:t>
      </w:r>
      <w:r>
        <w:rPr>
          <w:noProof/>
        </w:rPr>
        <w:t xml:space="preserve">’ is used in </w:t>
      </w:r>
      <w:r w:rsidRPr="00AC1B10">
        <w:rPr>
          <w:noProof/>
        </w:rPr>
        <w:t>multiple</w:t>
      </w:r>
      <w:r>
        <w:rPr>
          <w:noProof/>
        </w:rPr>
        <w:t xml:space="preserve"> subpages to select correct information. </w:t>
      </w:r>
    </w:p>
    <w:p w14:paraId="5599FDBF" w14:textId="7BDAD2F8" w:rsidR="00FD5190" w:rsidRPr="00637805" w:rsidRDefault="00FD6431" w:rsidP="00637805">
      <w:pPr>
        <w:pStyle w:val="Nagwek2"/>
        <w:rPr>
          <w:noProof/>
          <w:color w:val="D91D77"/>
        </w:rPr>
      </w:pPr>
      <w:r w:rsidRPr="00637805">
        <w:rPr>
          <w:noProof/>
          <w:color w:val="D91D77"/>
        </w:rPr>
        <w:t xml:space="preserve">Technical issues </w:t>
      </w:r>
    </w:p>
    <w:p w14:paraId="1C2BDC01" w14:textId="1FF3445E" w:rsidR="001F3297" w:rsidRDefault="001F3297" w:rsidP="00EC2DFB">
      <w:pPr>
        <w:jc w:val="both"/>
        <w:rPr>
          <w:noProof/>
        </w:rPr>
      </w:pPr>
      <w:r>
        <w:rPr>
          <w:noProof/>
        </w:rPr>
        <w:t xml:space="preserve">During this </w:t>
      </w:r>
      <w:r w:rsidRPr="00AC1B10">
        <w:rPr>
          <w:noProof/>
        </w:rPr>
        <w:t>project</w:t>
      </w:r>
      <w:r w:rsidR="00AC1B10">
        <w:rPr>
          <w:noProof/>
        </w:rPr>
        <w:t>,</w:t>
      </w:r>
      <w:r>
        <w:rPr>
          <w:noProof/>
        </w:rPr>
        <w:t xml:space="preserve"> I met several problems in the process of making. Most of them were </w:t>
      </w:r>
      <w:r w:rsidR="00F43A06">
        <w:rPr>
          <w:noProof/>
        </w:rPr>
        <w:t xml:space="preserve">caused by my misunderstanding how the PHP code works. Thankfully now I’m </w:t>
      </w:r>
      <w:r w:rsidR="005977BD">
        <w:rPr>
          <w:noProof/>
        </w:rPr>
        <w:t xml:space="preserve">aware of what I’m doing and that will help in </w:t>
      </w:r>
      <w:r w:rsidR="005977BD" w:rsidRPr="00AC1B10">
        <w:rPr>
          <w:noProof/>
        </w:rPr>
        <w:t>fut</w:t>
      </w:r>
      <w:r w:rsidR="00AC1B10">
        <w:rPr>
          <w:noProof/>
        </w:rPr>
        <w:t>ure</w:t>
      </w:r>
      <w:r w:rsidR="005977BD">
        <w:rPr>
          <w:noProof/>
        </w:rPr>
        <w:t xml:space="preserve"> projects.</w:t>
      </w:r>
    </w:p>
    <w:p w14:paraId="58462435" w14:textId="642E5B8C" w:rsidR="0044174D" w:rsidRDefault="005977BD" w:rsidP="00EC2DFB">
      <w:pPr>
        <w:jc w:val="both"/>
        <w:rPr>
          <w:noProof/>
        </w:rPr>
      </w:pPr>
      <w:r>
        <w:rPr>
          <w:noProof/>
        </w:rPr>
        <w:t>Other</w:t>
      </w:r>
      <w:r w:rsidR="0044174D">
        <w:rPr>
          <w:noProof/>
        </w:rPr>
        <w:t xml:space="preserve"> problems were mostly connected to the framework that was used in this project, which is MDL (Material Design Light). For </w:t>
      </w:r>
      <w:r w:rsidR="0044174D" w:rsidRPr="00AC1B10">
        <w:rPr>
          <w:noProof/>
        </w:rPr>
        <w:t>instan</w:t>
      </w:r>
      <w:r w:rsidR="00AC1B10">
        <w:rPr>
          <w:noProof/>
        </w:rPr>
        <w:t>c</w:t>
      </w:r>
      <w:r w:rsidR="0044174D" w:rsidRPr="00AC1B10">
        <w:rPr>
          <w:noProof/>
        </w:rPr>
        <w:t>e</w:t>
      </w:r>
      <w:r w:rsidR="0044174D">
        <w:rPr>
          <w:noProof/>
        </w:rPr>
        <w:t xml:space="preserve"> – </w:t>
      </w:r>
      <w:r w:rsidR="0044174D" w:rsidRPr="00AC1B10">
        <w:rPr>
          <w:noProof/>
        </w:rPr>
        <w:t>somet</w:t>
      </w:r>
      <w:r w:rsidR="00AC1B10">
        <w:rPr>
          <w:noProof/>
        </w:rPr>
        <w:t>i</w:t>
      </w:r>
      <w:r w:rsidR="0044174D" w:rsidRPr="00AC1B10">
        <w:rPr>
          <w:noProof/>
        </w:rPr>
        <w:t>mes</w:t>
      </w:r>
      <w:r w:rsidR="0044174D">
        <w:rPr>
          <w:noProof/>
        </w:rPr>
        <w:t xml:space="preserve"> placeholders of inputs don’t hide </w:t>
      </w:r>
      <w:r w:rsidR="0044174D" w:rsidRPr="00AC1B10">
        <w:rPr>
          <w:noProof/>
        </w:rPr>
        <w:t>automatica</w:t>
      </w:r>
      <w:r w:rsidR="00AC1B10">
        <w:rPr>
          <w:noProof/>
        </w:rPr>
        <w:t>l</w:t>
      </w:r>
      <w:r w:rsidR="0044174D" w:rsidRPr="00AC1B10">
        <w:rPr>
          <w:noProof/>
        </w:rPr>
        <w:t>ly</w:t>
      </w:r>
      <w:r w:rsidR="0062090C">
        <w:rPr>
          <w:noProof/>
        </w:rPr>
        <w:t xml:space="preserve"> when the user</w:t>
      </w:r>
      <w:r w:rsidR="0044174D">
        <w:rPr>
          <w:noProof/>
        </w:rPr>
        <w:t xml:space="preserve"> </w:t>
      </w:r>
      <w:bookmarkStart w:id="0" w:name="_GoBack"/>
      <w:bookmarkEnd w:id="0"/>
      <w:r w:rsidR="0044174D" w:rsidRPr="00900F26">
        <w:rPr>
          <w:noProof/>
        </w:rPr>
        <w:t>tries</w:t>
      </w:r>
      <w:r w:rsidR="0044174D">
        <w:rPr>
          <w:noProof/>
        </w:rPr>
        <w:t xml:space="preserve"> to type (</w:t>
      </w:r>
      <w:r w:rsidR="002A5BB1">
        <w:rPr>
          <w:noProof/>
        </w:rPr>
        <w:t xml:space="preserve">issue #7). </w:t>
      </w:r>
    </w:p>
    <w:p w14:paraId="46408E9F" w14:textId="166A7731" w:rsidR="00DA2E2F" w:rsidRDefault="006F3442" w:rsidP="00EC2DFB">
      <w:pPr>
        <w:jc w:val="both"/>
        <w:rPr>
          <w:noProof/>
        </w:rPr>
      </w:pPr>
      <w:r>
        <w:rPr>
          <w:noProof/>
        </w:rPr>
        <w:t>The project unde</w:t>
      </w:r>
      <w:r w:rsidR="005977BD">
        <w:rPr>
          <w:noProof/>
        </w:rPr>
        <w:t>r</w:t>
      </w:r>
      <w:r>
        <w:rPr>
          <w:noProof/>
        </w:rPr>
        <w:t xml:space="preserve">went </w:t>
      </w:r>
      <w:r w:rsidR="00B4230B">
        <w:rPr>
          <w:noProof/>
        </w:rPr>
        <w:t xml:space="preserve">a testing phase right and it has some open issues that are visible on my </w:t>
      </w:r>
      <w:r w:rsidR="00900F26">
        <w:rPr>
          <w:noProof/>
        </w:rPr>
        <w:t>GitH</w:t>
      </w:r>
      <w:r w:rsidR="00B4230B" w:rsidRPr="00900F26">
        <w:rPr>
          <w:noProof/>
        </w:rPr>
        <w:t>ub</w:t>
      </w:r>
      <w:r w:rsidR="00B4230B">
        <w:rPr>
          <w:noProof/>
        </w:rPr>
        <w:t xml:space="preserve"> account</w:t>
      </w:r>
      <w:r w:rsidR="005C78F1">
        <w:rPr>
          <w:noProof/>
        </w:rPr>
        <w:t>.</w:t>
      </w:r>
    </w:p>
    <w:p w14:paraId="6815C379" w14:textId="77777777" w:rsidR="0044174D" w:rsidRDefault="005C78F1" w:rsidP="0044174D">
      <w:pPr>
        <w:keepNext/>
        <w:jc w:val="both"/>
      </w:pPr>
      <w:r>
        <w:rPr>
          <w:noProof/>
        </w:rPr>
        <w:drawing>
          <wp:inline distT="0" distB="0" distL="0" distR="0" wp14:anchorId="08225C57" wp14:editId="37953033">
            <wp:extent cx="5943600" cy="3723005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92E8C" w14:textId="4738D2A9" w:rsidR="005C78F1" w:rsidRDefault="0044174D" w:rsidP="0044174D">
      <w:pPr>
        <w:pStyle w:val="Legenda"/>
        <w:jc w:val="both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  <w:r>
        <w:t xml:space="preserve"> - open issues on </w:t>
      </w:r>
      <w:r w:rsidR="00900F26">
        <w:rPr>
          <w:noProof/>
        </w:rPr>
        <w:t>GitH</w:t>
      </w:r>
      <w:r w:rsidRPr="00900F26">
        <w:rPr>
          <w:noProof/>
        </w:rPr>
        <w:t>ub</w:t>
      </w:r>
    </w:p>
    <w:sectPr w:rsidR="005C78F1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539F04" w14:textId="77777777" w:rsidR="005E0C50" w:rsidRDefault="005E0C50" w:rsidP="00D96D34">
      <w:pPr>
        <w:spacing w:after="0" w:line="240" w:lineRule="auto"/>
      </w:pPr>
      <w:r>
        <w:separator/>
      </w:r>
    </w:p>
  </w:endnote>
  <w:endnote w:type="continuationSeparator" w:id="0">
    <w:p w14:paraId="16561087" w14:textId="77777777" w:rsidR="005E0C50" w:rsidRDefault="005E0C50" w:rsidP="00D96D34">
      <w:pPr>
        <w:spacing w:after="0" w:line="240" w:lineRule="auto"/>
      </w:pPr>
      <w:r>
        <w:continuationSeparator/>
      </w:r>
    </w:p>
  </w:endnote>
  <w:endnote w:type="continuationNotice" w:id="1">
    <w:p w14:paraId="4A8DD714" w14:textId="77777777" w:rsidR="002A023A" w:rsidRDefault="002A02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279495" w14:textId="393010FD" w:rsidR="00E63ADC" w:rsidRDefault="00E63ADC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900F26"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900F26">
      <w:rPr>
        <w:noProof/>
        <w:color w:val="323E4F" w:themeColor="text2" w:themeShade="BF"/>
        <w:sz w:val="24"/>
        <w:szCs w:val="24"/>
      </w:rPr>
      <w:t>7</w:t>
    </w:r>
    <w:r>
      <w:rPr>
        <w:color w:val="323E4F" w:themeColor="text2" w:themeShade="BF"/>
        <w:sz w:val="24"/>
        <w:szCs w:val="24"/>
      </w:rPr>
      <w:fldChar w:fldCharType="end"/>
    </w:r>
  </w:p>
  <w:p w14:paraId="51C8D58C" w14:textId="77777777" w:rsidR="00E63ADC" w:rsidRDefault="00E63AD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8539E5" w14:textId="77777777" w:rsidR="005E0C50" w:rsidRDefault="005E0C50" w:rsidP="00D96D34">
      <w:pPr>
        <w:spacing w:after="0" w:line="240" w:lineRule="auto"/>
      </w:pPr>
      <w:r>
        <w:separator/>
      </w:r>
    </w:p>
  </w:footnote>
  <w:footnote w:type="continuationSeparator" w:id="0">
    <w:p w14:paraId="1452784C" w14:textId="77777777" w:rsidR="005E0C50" w:rsidRDefault="005E0C50" w:rsidP="00D96D34">
      <w:pPr>
        <w:spacing w:after="0" w:line="240" w:lineRule="auto"/>
      </w:pPr>
      <w:r>
        <w:continuationSeparator/>
      </w:r>
    </w:p>
  </w:footnote>
  <w:footnote w:type="continuationNotice" w:id="1">
    <w:p w14:paraId="061863D7" w14:textId="77777777" w:rsidR="002A023A" w:rsidRDefault="002A02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05806" w14:textId="1EEDE31E" w:rsidR="00D96D34" w:rsidRDefault="00D96D34" w:rsidP="007558C2">
    <w:pPr>
      <w:pStyle w:val="Nagwek"/>
      <w:jc w:val="right"/>
      <w:rPr>
        <w:lang w:val="pl-PL"/>
      </w:rPr>
    </w:pPr>
    <w:r>
      <w:rPr>
        <w:lang w:val="pl-PL"/>
      </w:rPr>
      <w:t>Michał Pawlicki</w:t>
    </w:r>
  </w:p>
  <w:p w14:paraId="272EA99A" w14:textId="3CC2FB31" w:rsidR="009E3B0F" w:rsidRPr="00D96D34" w:rsidRDefault="009E3B0F" w:rsidP="007558C2">
    <w:pPr>
      <w:pStyle w:val="Nagwek"/>
      <w:jc w:val="right"/>
      <w:rPr>
        <w:lang w:val="pl-PL"/>
      </w:rPr>
    </w:pPr>
    <w:r>
      <w:rPr>
        <w:lang w:val="pl-PL"/>
      </w:rPr>
      <w:t>MIL2017</w:t>
    </w:r>
    <w:r>
      <w:rPr>
        <w:lang w:val="pl-PL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wNjI0M7Q0NDOwMDJV0lEKTi0uzszPAykwqQUArnE/giwAAAA="/>
  </w:docVars>
  <w:rsids>
    <w:rsidRoot w:val="001A5C98"/>
    <w:rsid w:val="00002821"/>
    <w:rsid w:val="00003FBE"/>
    <w:rsid w:val="00025992"/>
    <w:rsid w:val="000278E2"/>
    <w:rsid w:val="00027E4A"/>
    <w:rsid w:val="00053471"/>
    <w:rsid w:val="00087A1F"/>
    <w:rsid w:val="000C6E3F"/>
    <w:rsid w:val="000C7946"/>
    <w:rsid w:val="000E3C7F"/>
    <w:rsid w:val="001343AC"/>
    <w:rsid w:val="00142370"/>
    <w:rsid w:val="001437D7"/>
    <w:rsid w:val="00150333"/>
    <w:rsid w:val="00150B23"/>
    <w:rsid w:val="00153096"/>
    <w:rsid w:val="00187EAD"/>
    <w:rsid w:val="00190247"/>
    <w:rsid w:val="001A5C98"/>
    <w:rsid w:val="001A5D12"/>
    <w:rsid w:val="001C43AF"/>
    <w:rsid w:val="001D630C"/>
    <w:rsid w:val="001D7876"/>
    <w:rsid w:val="001E7452"/>
    <w:rsid w:val="001E7896"/>
    <w:rsid w:val="001F3297"/>
    <w:rsid w:val="00200CD4"/>
    <w:rsid w:val="00205479"/>
    <w:rsid w:val="00207375"/>
    <w:rsid w:val="00212032"/>
    <w:rsid w:val="00213341"/>
    <w:rsid w:val="002218F5"/>
    <w:rsid w:val="00224E30"/>
    <w:rsid w:val="00234C7A"/>
    <w:rsid w:val="00262188"/>
    <w:rsid w:val="00264406"/>
    <w:rsid w:val="002A023A"/>
    <w:rsid w:val="002A0B9E"/>
    <w:rsid w:val="002A5BB1"/>
    <w:rsid w:val="002B03B3"/>
    <w:rsid w:val="002B16AF"/>
    <w:rsid w:val="002C728C"/>
    <w:rsid w:val="002D5282"/>
    <w:rsid w:val="002E4BC0"/>
    <w:rsid w:val="003055DB"/>
    <w:rsid w:val="00313836"/>
    <w:rsid w:val="00332673"/>
    <w:rsid w:val="003516A0"/>
    <w:rsid w:val="00351A9E"/>
    <w:rsid w:val="00351E48"/>
    <w:rsid w:val="00377139"/>
    <w:rsid w:val="003F14F1"/>
    <w:rsid w:val="00421D82"/>
    <w:rsid w:val="00433F3F"/>
    <w:rsid w:val="0044174D"/>
    <w:rsid w:val="00447A17"/>
    <w:rsid w:val="00474BD1"/>
    <w:rsid w:val="00485A0B"/>
    <w:rsid w:val="004A04BF"/>
    <w:rsid w:val="004B05C3"/>
    <w:rsid w:val="004B376C"/>
    <w:rsid w:val="004F0FB2"/>
    <w:rsid w:val="004F5422"/>
    <w:rsid w:val="00506662"/>
    <w:rsid w:val="00513FB4"/>
    <w:rsid w:val="0052188F"/>
    <w:rsid w:val="00534427"/>
    <w:rsid w:val="005562BC"/>
    <w:rsid w:val="00566F71"/>
    <w:rsid w:val="0057340D"/>
    <w:rsid w:val="005819B7"/>
    <w:rsid w:val="005977BD"/>
    <w:rsid w:val="005A5491"/>
    <w:rsid w:val="005C1475"/>
    <w:rsid w:val="005C3197"/>
    <w:rsid w:val="005C78F1"/>
    <w:rsid w:val="005D05FE"/>
    <w:rsid w:val="005E0C50"/>
    <w:rsid w:val="005E3D84"/>
    <w:rsid w:val="005F2495"/>
    <w:rsid w:val="0062090C"/>
    <w:rsid w:val="006315A8"/>
    <w:rsid w:val="00637805"/>
    <w:rsid w:val="00641411"/>
    <w:rsid w:val="00663E59"/>
    <w:rsid w:val="00677ED7"/>
    <w:rsid w:val="00684CBF"/>
    <w:rsid w:val="00685125"/>
    <w:rsid w:val="006B23D3"/>
    <w:rsid w:val="006D15C1"/>
    <w:rsid w:val="006D5EAA"/>
    <w:rsid w:val="006E62D0"/>
    <w:rsid w:val="006F1F0B"/>
    <w:rsid w:val="006F3442"/>
    <w:rsid w:val="00717596"/>
    <w:rsid w:val="00727BDE"/>
    <w:rsid w:val="00744B8F"/>
    <w:rsid w:val="007558C2"/>
    <w:rsid w:val="00764953"/>
    <w:rsid w:val="007866C9"/>
    <w:rsid w:val="007A64C8"/>
    <w:rsid w:val="007C6F09"/>
    <w:rsid w:val="007D33E0"/>
    <w:rsid w:val="00810704"/>
    <w:rsid w:val="00814889"/>
    <w:rsid w:val="00814FFF"/>
    <w:rsid w:val="00833E86"/>
    <w:rsid w:val="008819F1"/>
    <w:rsid w:val="008916E3"/>
    <w:rsid w:val="008F16C2"/>
    <w:rsid w:val="00900F26"/>
    <w:rsid w:val="009065AC"/>
    <w:rsid w:val="00907F7C"/>
    <w:rsid w:val="00940F51"/>
    <w:rsid w:val="009410A2"/>
    <w:rsid w:val="009443E8"/>
    <w:rsid w:val="00961B2A"/>
    <w:rsid w:val="00997428"/>
    <w:rsid w:val="009A46F6"/>
    <w:rsid w:val="009D0829"/>
    <w:rsid w:val="009E3B0F"/>
    <w:rsid w:val="009E795C"/>
    <w:rsid w:val="009F11E6"/>
    <w:rsid w:val="00A024A7"/>
    <w:rsid w:val="00A16E30"/>
    <w:rsid w:val="00A61346"/>
    <w:rsid w:val="00A66BCC"/>
    <w:rsid w:val="00A77F21"/>
    <w:rsid w:val="00A85CA4"/>
    <w:rsid w:val="00A86599"/>
    <w:rsid w:val="00AB16BD"/>
    <w:rsid w:val="00AB45EF"/>
    <w:rsid w:val="00AC00C7"/>
    <w:rsid w:val="00AC04AA"/>
    <w:rsid w:val="00AC1B10"/>
    <w:rsid w:val="00AD1DBA"/>
    <w:rsid w:val="00AD26EE"/>
    <w:rsid w:val="00AD336E"/>
    <w:rsid w:val="00AD3BAD"/>
    <w:rsid w:val="00AE2A94"/>
    <w:rsid w:val="00AE44FA"/>
    <w:rsid w:val="00B07304"/>
    <w:rsid w:val="00B160C4"/>
    <w:rsid w:val="00B215AB"/>
    <w:rsid w:val="00B269D6"/>
    <w:rsid w:val="00B3675C"/>
    <w:rsid w:val="00B4230B"/>
    <w:rsid w:val="00B81DF6"/>
    <w:rsid w:val="00B87FAB"/>
    <w:rsid w:val="00BA7534"/>
    <w:rsid w:val="00BB177E"/>
    <w:rsid w:val="00BC2BD9"/>
    <w:rsid w:val="00BD56A7"/>
    <w:rsid w:val="00BF619D"/>
    <w:rsid w:val="00C053A6"/>
    <w:rsid w:val="00C11D32"/>
    <w:rsid w:val="00C14B39"/>
    <w:rsid w:val="00C2437F"/>
    <w:rsid w:val="00C42301"/>
    <w:rsid w:val="00C51FD5"/>
    <w:rsid w:val="00C5683D"/>
    <w:rsid w:val="00C90597"/>
    <w:rsid w:val="00C937C1"/>
    <w:rsid w:val="00CB5E71"/>
    <w:rsid w:val="00CC2116"/>
    <w:rsid w:val="00CC3DD6"/>
    <w:rsid w:val="00CD719E"/>
    <w:rsid w:val="00CF369B"/>
    <w:rsid w:val="00D01788"/>
    <w:rsid w:val="00D031AD"/>
    <w:rsid w:val="00D12C2E"/>
    <w:rsid w:val="00D2056C"/>
    <w:rsid w:val="00D36231"/>
    <w:rsid w:val="00D54596"/>
    <w:rsid w:val="00D55155"/>
    <w:rsid w:val="00D644C5"/>
    <w:rsid w:val="00D64F57"/>
    <w:rsid w:val="00D96D34"/>
    <w:rsid w:val="00DA223E"/>
    <w:rsid w:val="00DA2E2F"/>
    <w:rsid w:val="00DB33D7"/>
    <w:rsid w:val="00DB6BA8"/>
    <w:rsid w:val="00DC1991"/>
    <w:rsid w:val="00DD38CE"/>
    <w:rsid w:val="00DE4060"/>
    <w:rsid w:val="00DF5E70"/>
    <w:rsid w:val="00DF6E5F"/>
    <w:rsid w:val="00E130FE"/>
    <w:rsid w:val="00E13762"/>
    <w:rsid w:val="00E24DE0"/>
    <w:rsid w:val="00E27E34"/>
    <w:rsid w:val="00E42B16"/>
    <w:rsid w:val="00E45001"/>
    <w:rsid w:val="00E63ADC"/>
    <w:rsid w:val="00E735AA"/>
    <w:rsid w:val="00E822E4"/>
    <w:rsid w:val="00E8779F"/>
    <w:rsid w:val="00E92362"/>
    <w:rsid w:val="00EB7C61"/>
    <w:rsid w:val="00EC2DFB"/>
    <w:rsid w:val="00EE725B"/>
    <w:rsid w:val="00F00B7F"/>
    <w:rsid w:val="00F04280"/>
    <w:rsid w:val="00F11E66"/>
    <w:rsid w:val="00F13F86"/>
    <w:rsid w:val="00F20B63"/>
    <w:rsid w:val="00F2120B"/>
    <w:rsid w:val="00F220ED"/>
    <w:rsid w:val="00F24DF1"/>
    <w:rsid w:val="00F43A06"/>
    <w:rsid w:val="00F573D5"/>
    <w:rsid w:val="00F7465A"/>
    <w:rsid w:val="00F8582C"/>
    <w:rsid w:val="00F92C60"/>
    <w:rsid w:val="00FA0A8A"/>
    <w:rsid w:val="00FD5190"/>
    <w:rsid w:val="00FD6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47C7E"/>
  <w15:chartTrackingRefBased/>
  <w15:docId w15:val="{8890C0F6-144A-4493-87D0-A0484A4F3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621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450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1A5C9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A5C98"/>
    <w:rPr>
      <w:color w:val="808080"/>
      <w:shd w:val="clear" w:color="auto" w:fill="E6E6E6"/>
    </w:rPr>
  </w:style>
  <w:style w:type="paragraph" w:styleId="Tytu">
    <w:name w:val="Title"/>
    <w:basedOn w:val="Normalny"/>
    <w:next w:val="Normalny"/>
    <w:link w:val="TytuZnak"/>
    <w:uiPriority w:val="10"/>
    <w:qFormat/>
    <w:rsid w:val="00D96D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96D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agwek">
    <w:name w:val="header"/>
    <w:basedOn w:val="Normalny"/>
    <w:link w:val="NagwekZnak"/>
    <w:uiPriority w:val="99"/>
    <w:unhideWhenUsed/>
    <w:rsid w:val="00D96D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96D34"/>
  </w:style>
  <w:style w:type="paragraph" w:styleId="Stopka">
    <w:name w:val="footer"/>
    <w:basedOn w:val="Normalny"/>
    <w:link w:val="StopkaZnak"/>
    <w:uiPriority w:val="99"/>
    <w:unhideWhenUsed/>
    <w:rsid w:val="00D96D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96D34"/>
  </w:style>
  <w:style w:type="paragraph" w:styleId="Podtytu">
    <w:name w:val="Subtitle"/>
    <w:basedOn w:val="Normalny"/>
    <w:next w:val="Normalny"/>
    <w:link w:val="PodtytuZnak"/>
    <w:uiPriority w:val="11"/>
    <w:qFormat/>
    <w:rsid w:val="006315A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6315A8"/>
    <w:rPr>
      <w:rFonts w:eastAsiaTheme="minorEastAsia"/>
      <w:color w:val="5A5A5A" w:themeColor="text1" w:themeTint="A5"/>
      <w:spacing w:val="15"/>
    </w:rPr>
  </w:style>
  <w:style w:type="character" w:customStyle="1" w:styleId="Nagwek1Znak">
    <w:name w:val="Nagłówek 1 Znak"/>
    <w:basedOn w:val="Domylnaczcionkaakapitu"/>
    <w:link w:val="Nagwek1"/>
    <w:uiPriority w:val="9"/>
    <w:rsid w:val="002621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egenda">
    <w:name w:val="caption"/>
    <w:basedOn w:val="Normalny"/>
    <w:next w:val="Normalny"/>
    <w:uiPriority w:val="35"/>
    <w:unhideWhenUsed/>
    <w:qFormat/>
    <w:rsid w:val="0021334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E4500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5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2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9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8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1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1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ojects.michaeldesign.pl/flashcardsreborn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mailto:Cph-mp394@cphbusiness.dk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magicmychal/flashcardsreborn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7</Pages>
  <Words>688</Words>
  <Characters>3924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awlicki</dc:creator>
  <cp:keywords/>
  <dc:description/>
  <cp:lastModifiedBy>Michal Pawlicki</cp:lastModifiedBy>
  <cp:revision>127</cp:revision>
  <dcterms:created xsi:type="dcterms:W3CDTF">2017-09-12T09:00:00Z</dcterms:created>
  <dcterms:modified xsi:type="dcterms:W3CDTF">2017-09-13T12:44:00Z</dcterms:modified>
</cp:coreProperties>
</file>